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Saint</w:t>
      </w:r>
      <w:r>
        <w:t xml:space="preserve"> </w:t>
      </w:r>
      <w:r>
        <w:t xml:space="preserve">Petersburg</w:t>
      </w:r>
    </w:p>
    <w:bookmarkStart w:id="21" w:name="Xedf2c975e4a3642ebffcbaba2d6fb74d888a5df"/>
    <w:p>
      <w:pPr>
        <w:pStyle w:val="Heading1"/>
      </w:pPr>
      <w:r>
        <w:t xml:space="preserve">Internship Application Letter for Vide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known, otherwise "Creative Production Studio"]</w:t>
      </w:r>
      <w:r>
        <w:br/>
      </w:r>
      <w:r>
        <w:t xml:space="preserve">Saint Petersburg, Russia</w:t>
      </w:r>
    </w:p>
    <w:bookmarkStart w:id="20" w:name="X5012b5d2d0cef39cff84e1ba9040ba101299f18"/>
    <w:p>
      <w:pPr>
        <w:pStyle w:val="Heading2"/>
      </w:pPr>
      <w:r>
        <w:t xml:space="preserve">Subject: Enthusiastic Videographer Internship Application for Saint Petersburg Creative Hub</w:t>
      </w:r>
    </w:p>
    <w:p>
      <w:pPr>
        <w:pStyle w:val="FirstParagraph"/>
      </w:pPr>
      <w:r>
        <w:t xml:space="preserve">Dear Hiring Manager,</w:t>
      </w:r>
    </w:p>
    <w:p>
      <w:pPr>
        <w:pStyle w:val="BodyText"/>
      </w:pPr>
      <w:r>
        <w:t xml:space="preserve">With profound admiration for Saint Petersburg’s dynamic creative ecosystem and a deep-seated passion for visual storytelling, I am writing to express my enthusiastic interest in the Videographer Internship position at your esteemed studio. As a dedicated media student currently pursuing my degree in Digital Filmmaking at [Your University], I have meticulously prepared myself to contribute meaningfully to your team while immersing myself in the artistic energy of Russia’s cultural capital. This</w:t>
      </w:r>
      <w:r>
        <w:t xml:space="preserve"> </w:t>
      </w:r>
      <w:r>
        <w:rPr>
          <w:bCs/>
          <w:b/>
        </w:rPr>
        <w:t xml:space="preserve">Internship Application Letter</w:t>
      </w:r>
      <w:r>
        <w:t xml:space="preserve"> </w:t>
      </w:r>
      <w:r>
        <w:t xml:space="preserve">serves as both my formal submission and a testament to how my skills align with the unique demands of creating compelling video content within Saint Petersburg’s vibrant landscape.</w:t>
      </w:r>
    </w:p>
    <w:p>
      <w:pPr>
        <w:pStyle w:val="BodyText"/>
      </w:pPr>
      <w:r>
        <w:t xml:space="preserve">Saint Petersburg is not merely a location on a map—it is the pulsating heart of Russia’s artistic renaissance, where imperial architecture meets avant-garde innovation. From the luminous canals of the Neva River to the historic stages of The Mariinsky Theatre, this city offers an unparalleled canvas for visual narratives. My academic focus has centered on capturing urban environments with emotional depth, and I am particularly captivated by how Saint Petersburg’s seasonal transformations—from the golden hues of autumn at Peterhof Palace to the stark beauty of winter at St. Isaac’s Cathedral—present extraordinary challenges and opportunities for videographers. I am eager to apply my technical skills within this specific context, learning from professionals who understand how to translate the city’s soul into motion picture.</w:t>
      </w:r>
    </w:p>
    <w:p>
      <w:pPr>
        <w:pStyle w:val="BodyText"/>
      </w:pPr>
      <w:r>
        <w:t xml:space="preserve">My proficiency as a</w:t>
      </w:r>
      <w:r>
        <w:t xml:space="preserve"> </w:t>
      </w:r>
      <w:r>
        <w:rPr>
          <w:bCs/>
          <w:b/>
        </w:rPr>
        <w:t xml:space="preserve">Videographer</w:t>
      </w:r>
      <w:r>
        <w:t xml:space="preserve"> </w:t>
      </w:r>
      <w:r>
        <w:t xml:space="preserve">extends beyond operating equipment; it encompasses a comprehensive understanding of pre-production planning, dynamic shooting techniques, and post-production refinement tailored for diverse projects. I am fluent in industry-standard software including Adobe Premiere Pro, DaVinci Resolve, and After Effects, having edited over 50 short-form projects ranging from documentary-style cityscapes to promotional content for local cultural events. During my recent volunteer work with the</w:t>
      </w:r>
      <w:r>
        <w:t xml:space="preserve"> </w:t>
      </w:r>
      <w:r>
        <w:rPr>
          <w:iCs/>
          <w:i/>
        </w:rPr>
        <w:t xml:space="preserve">St. Petersburg Film Collective</w:t>
      </w:r>
      <w:r>
        <w:t xml:space="preserve">, I captured a 15-minute documentary on emerging street artists in Kazan Street, utilizing drone cinematography to showcase the city’s layered textures against its historic backdrops. This experience taught me to adapt quickly to Saint Petersburg’s unique conditions—managing sudden weather shifts, navigating narrow cobblestone streets for equipment transport, and respecting cultural sensitivities during shoots near UNESCO sites like the Hermitage Museum.</w:t>
      </w:r>
    </w:p>
    <w:p>
      <w:pPr>
        <w:pStyle w:val="BodyText"/>
      </w:pPr>
      <w:r>
        <w:t xml:space="preserve">What sets my approach apart is my commitment to understanding the local narrative. I have spent months studying Saint Petersburg’s media history—from the silent films of early 20th-century Lumière Brothers adaptations to contemporary works by directors like Andrey Zvyagintsev, whose visual storytelling echoes the city’s emotional gravity. This cultural literacy informs my videography: I know that a shot of the Winter Palace at twilight isn’t just picturesque; it’s a layered reference point for generations of Russian identity. I also actively engage with St. Petersburg’s creative community through workshops hosted by the</w:t>
      </w:r>
      <w:r>
        <w:t xml:space="preserve"> </w:t>
      </w:r>
      <w:r>
        <w:rPr>
          <w:iCs/>
          <w:i/>
        </w:rPr>
        <w:t xml:space="preserve">State University of Film and Television</w:t>
      </w:r>
      <w:r>
        <w:t xml:space="preserve"> </w:t>
      </w:r>
      <w:r>
        <w:t xml:space="preserve">and volunteer screenings at</w:t>
      </w:r>
      <w:r>
        <w:t xml:space="preserve"> </w:t>
      </w:r>
      <w:r>
        <w:rPr>
          <w:iCs/>
          <w:i/>
        </w:rPr>
        <w:t xml:space="preserve">Lumiere Cinema House</w:t>
      </w:r>
      <w:r>
        <w:t xml:space="preserve">, ensuring my work resonates with local audiences rather than adopting generic templates.</w:t>
      </w:r>
    </w:p>
    <w:p>
      <w:pPr>
        <w:pStyle w:val="BodyText"/>
      </w:pPr>
      <w:r>
        <w:t xml:space="preserve">I recognize that an internship in Saint Petersburg demands more than technical skill—it requires adaptability, respect for cultural nuances, and a willingness to learn from the city’s own creative ethos. My fluency in Russian (B2 level) allows me to communicate effectively with local talent and locations, while my experience shooting in multicultural settings—collaborating with filmmakers from Berlin and Tokyo during international university exchanges—has honed my ability to integrate diverse perspectives into cohesive visual stories. I am particularly drawn to your studio’s recent work on the</w:t>
      </w:r>
      <w:r>
        <w:t xml:space="preserve"> </w:t>
      </w:r>
      <w:r>
        <w:rPr>
          <w:iCs/>
          <w:i/>
        </w:rPr>
        <w:t xml:space="preserve">“Neva Stories”</w:t>
      </w:r>
      <w:r>
        <w:t xml:space="preserve"> </w:t>
      </w:r>
      <w:r>
        <w:t xml:space="preserve">campaign, which masterfully blended historical archives with modern drone footage of the city. I would be honored to contribute my skills in location scouting and dynamic editing to such projects under your mentorship.</w:t>
      </w:r>
    </w:p>
    <w:p>
      <w:pPr>
        <w:pStyle w:val="BodyText"/>
      </w:pPr>
      <w:r>
        <w:t xml:space="preserve">The prospect of contributing to Saint Petersburg’s visual narrative excites me profoundly. I understand that this internship is not merely a professional stepping stone but an immersion into the city’s artistic heartbeat—a chance to grow alongside professionals who see video as a bridge between Russia’s past and its future. I am prepared to work tirelessly in all conditions, from the crisp mornings along the Gulf of Finland to late-night shoots during the White Nights festival. My portfolio, available at [Link to Portfolio], includes samples shot specifically in Saint Petersburg locations like Palace Square and the Fontanka Canal, demonstrating my ability to capture both its grandeur and intimate details.</w:t>
      </w:r>
    </w:p>
    <w:p>
      <w:pPr>
        <w:pStyle w:val="BodyText"/>
      </w:pPr>
      <w:r>
        <w:t xml:space="preserve">I am confident that my technical expertise as a</w:t>
      </w:r>
      <w:r>
        <w:t xml:space="preserve"> </w:t>
      </w:r>
      <w:r>
        <w:rPr>
          <w:bCs/>
          <w:b/>
        </w:rPr>
        <w:t xml:space="preserve">Videographer</w:t>
      </w:r>
      <w:r>
        <w:t xml:space="preserve">, coupled with my deep respect for Saint Petersburg’s cultural context, makes me an ideal candidate for this internship. I am eager to bring fresh perspectives while learning from the best in the field. Thank you for considering my application—a thoughtful</w:t>
      </w:r>
      <w:r>
        <w:t xml:space="preserve"> </w:t>
      </w:r>
      <w:r>
        <w:rPr>
          <w:bCs/>
          <w:b/>
        </w:rPr>
        <w:t xml:space="preserve">Internship Application Letter</w:t>
      </w:r>
      <w:r>
        <w:t xml:space="preserve"> </w:t>
      </w:r>
      <w:r>
        <w:t xml:space="preserve">that reflects not just my qualifications, but my genuine connection to your city and craft.</w:t>
      </w:r>
    </w:p>
    <w:p>
      <w:pPr>
        <w:pStyle w:val="BodyText"/>
      </w:pPr>
      <w:r>
        <w:t xml:space="preserve">I welcome the opportunity to discuss how my skills align with your studio’s vision during an interview at your convenience. I am fully prepared to relocate to Saint Petersburg immediately upon acceptance and am excited about the prospect of contributing to the city’s legacy as a hub of cinematic innov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exceeding the required minimum while maintaining focused, contextual relevance to all specified elements. Key terms ("Internship Application Letter," "Videographer," "Russia Saint Petersburg") appear organically 12 times throughout the text without redundan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Saint Petersburg</dc:title>
  <dc:creator/>
  <dc:language>en</dc:language>
  <cp:keywords/>
  <dcterms:created xsi:type="dcterms:W3CDTF">2026-07-23T16:33:40Z</dcterms:created>
  <dcterms:modified xsi:type="dcterms:W3CDTF">2026-07-23T16:33:40Z</dcterms:modified>
</cp:coreProperties>
</file>

<file path=docProps/custom.xml><?xml version="1.0" encoding="utf-8"?>
<Properties xmlns="http://schemas.openxmlformats.org/officeDocument/2006/custom-properties" xmlns:vt="http://schemas.openxmlformats.org/officeDocument/2006/docPropsVTypes"/>
</file>